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7516" w:rsidRDefault="00CB7516" w:rsidP="00CB7516">
      <w:pPr>
        <w:pStyle w:val="Heading1"/>
      </w:pPr>
      <w:r>
        <w:t>Memory Rules.</w:t>
      </w:r>
    </w:p>
    <w:p w:rsidR="00CB7516" w:rsidRDefault="00CB7516" w:rsidP="00CB7516">
      <w:pPr>
        <w:pStyle w:val="ListParagraph"/>
        <w:numPr>
          <w:ilvl w:val="0"/>
          <w:numId w:val="1"/>
        </w:numPr>
      </w:pPr>
      <w:r>
        <w:t>Shuffle the cards.</w:t>
      </w:r>
    </w:p>
    <w:p w:rsidR="00CB7516" w:rsidRDefault="00CB7516" w:rsidP="00CB7516">
      <w:pPr>
        <w:pStyle w:val="ListParagraph"/>
        <w:numPr>
          <w:ilvl w:val="0"/>
          <w:numId w:val="1"/>
        </w:numPr>
      </w:pPr>
      <w:r>
        <w:t>Lay them in rows of 8, face down.</w:t>
      </w:r>
    </w:p>
    <w:p w:rsidR="00CB7516" w:rsidRDefault="00CB7516" w:rsidP="00CB7516">
      <w:pPr>
        <w:pStyle w:val="ListParagraph"/>
        <w:numPr>
          <w:ilvl w:val="0"/>
          <w:numId w:val="1"/>
        </w:numPr>
      </w:pPr>
      <w:r>
        <w:t>Player one starts by turning over any two cards.</w:t>
      </w:r>
    </w:p>
    <w:p w:rsidR="00CB7516" w:rsidRDefault="00CB7516" w:rsidP="00CB7516">
      <w:pPr>
        <w:pStyle w:val="ListParagraph"/>
        <w:numPr>
          <w:ilvl w:val="0"/>
          <w:numId w:val="1"/>
        </w:numPr>
      </w:pPr>
      <w:r>
        <w:t>If the two cards match, player</w:t>
      </w:r>
      <w:bookmarkStart w:id="0" w:name="_GoBack"/>
      <w:bookmarkEnd w:id="0"/>
      <w:r>
        <w:t xml:space="preserve"> one adds one to score and the cards are removed.</w:t>
      </w:r>
    </w:p>
    <w:p w:rsidR="00CB7516" w:rsidRDefault="00CB7516" w:rsidP="00CB7516">
      <w:pPr>
        <w:pStyle w:val="ListParagraph"/>
        <w:numPr>
          <w:ilvl w:val="0"/>
          <w:numId w:val="1"/>
        </w:numPr>
      </w:pPr>
      <w:r>
        <w:t>If they don't match, turn them back over.</w:t>
      </w:r>
    </w:p>
    <w:p w:rsidR="00CB7516" w:rsidRDefault="00CB7516" w:rsidP="00CB7516">
      <w:pPr>
        <w:pStyle w:val="ListParagraph"/>
        <w:numPr>
          <w:ilvl w:val="0"/>
          <w:numId w:val="1"/>
        </w:numPr>
      </w:pPr>
      <w:r>
        <w:t>Now the computer picks two at random.</w:t>
      </w:r>
    </w:p>
    <w:p w:rsidR="00CB7516" w:rsidRDefault="00CB7516" w:rsidP="00CB7516">
      <w:pPr>
        <w:pStyle w:val="ListParagraph"/>
        <w:numPr>
          <w:ilvl w:val="0"/>
          <w:numId w:val="1"/>
        </w:numPr>
      </w:pPr>
      <w:r>
        <w:t>If the two cards match, computer adds one to score and the cards are removed.</w:t>
      </w:r>
    </w:p>
    <w:p w:rsidR="00CB7516" w:rsidRDefault="00CB7516" w:rsidP="00CB7516">
      <w:pPr>
        <w:pStyle w:val="ListParagraph"/>
        <w:numPr>
          <w:ilvl w:val="0"/>
          <w:numId w:val="1"/>
        </w:numPr>
      </w:pPr>
      <w:r>
        <w:t>If they don't match, turn them back over.</w:t>
      </w:r>
    </w:p>
    <w:p w:rsidR="00CB7516" w:rsidRDefault="00CB7516" w:rsidP="00CB7516">
      <w:pPr>
        <w:pStyle w:val="ListParagraph"/>
        <w:numPr>
          <w:ilvl w:val="0"/>
          <w:numId w:val="1"/>
        </w:numPr>
      </w:pPr>
      <w:r>
        <w:t>The game is over when all the cards have been matched.</w:t>
      </w:r>
    </w:p>
    <w:p w:rsidR="00D0312A" w:rsidRDefault="00CB7516" w:rsidP="00CB7516">
      <w:pPr>
        <w:pStyle w:val="ListParagraph"/>
        <w:numPr>
          <w:ilvl w:val="0"/>
          <w:numId w:val="1"/>
        </w:numPr>
      </w:pPr>
      <w:r>
        <w:t>The player with the highest score wins.</w:t>
      </w:r>
    </w:p>
    <w:p w:rsidR="00CB7516" w:rsidRDefault="00CB7516" w:rsidP="00CB7516"/>
    <w:p w:rsidR="00CB7516" w:rsidRDefault="00CB7516" w:rsidP="00CB7516">
      <w:pPr>
        <w:pStyle w:val="Heading1"/>
      </w:pPr>
      <w:r>
        <w:t>Logical Steps.</w:t>
      </w:r>
    </w:p>
    <w:p w:rsidR="00CB7516" w:rsidRDefault="00CB7516" w:rsidP="00CB7516">
      <w:pPr>
        <w:pStyle w:val="ListParagraph"/>
        <w:numPr>
          <w:ilvl w:val="0"/>
          <w:numId w:val="3"/>
        </w:numPr>
      </w:pPr>
      <w:r>
        <w:t>The game is loaded and the display screen shows in the window.</w:t>
      </w:r>
    </w:p>
    <w:p w:rsidR="00CB7516" w:rsidRDefault="00CB7516" w:rsidP="00CB7516">
      <w:pPr>
        <w:pStyle w:val="ListParagraph"/>
        <w:numPr>
          <w:ilvl w:val="0"/>
          <w:numId w:val="3"/>
        </w:numPr>
      </w:pPr>
      <w:r>
        <w:t>Display new game button.</w:t>
      </w:r>
    </w:p>
    <w:p w:rsidR="00CB7516" w:rsidRDefault="00CB7516" w:rsidP="00CB7516">
      <w:pPr>
        <w:pStyle w:val="ListParagraph"/>
        <w:numPr>
          <w:ilvl w:val="0"/>
          <w:numId w:val="3"/>
        </w:numPr>
      </w:pPr>
      <w:r>
        <w:t>Create cards and add to deck.</w:t>
      </w:r>
    </w:p>
    <w:p w:rsidR="00CB7516" w:rsidRDefault="00CB7516" w:rsidP="00CB7516">
      <w:pPr>
        <w:pStyle w:val="ListParagraph"/>
        <w:numPr>
          <w:ilvl w:val="0"/>
          <w:numId w:val="3"/>
        </w:numPr>
      </w:pPr>
      <w:r>
        <w:t>Shuffle deck.</w:t>
      </w:r>
    </w:p>
    <w:p w:rsidR="00CB7516" w:rsidRDefault="00CB7516" w:rsidP="00CB7516">
      <w:pPr>
        <w:pStyle w:val="ListParagraph"/>
        <w:numPr>
          <w:ilvl w:val="0"/>
          <w:numId w:val="3"/>
        </w:numPr>
      </w:pPr>
      <w:r>
        <w:t>Assign cards position and picture.</w:t>
      </w:r>
    </w:p>
    <w:p w:rsidR="00CB7516" w:rsidRDefault="00CB7516" w:rsidP="00CB7516">
      <w:pPr>
        <w:pStyle w:val="ListParagraph"/>
        <w:numPr>
          <w:ilvl w:val="0"/>
          <w:numId w:val="3"/>
        </w:numPr>
      </w:pPr>
      <w:r>
        <w:t>Create table and add cards face down in rows of eight.</w:t>
      </w:r>
    </w:p>
    <w:p w:rsidR="00CB7516" w:rsidRDefault="00CB7516" w:rsidP="00CB7516">
      <w:pPr>
        <w:pStyle w:val="ListParagraph"/>
        <w:numPr>
          <w:ilvl w:val="0"/>
          <w:numId w:val="3"/>
        </w:numPr>
      </w:pPr>
      <w:r>
        <w:t>Display start game rules.</w:t>
      </w:r>
    </w:p>
    <w:p w:rsidR="00CB7516" w:rsidRDefault="00CB7516" w:rsidP="00CB7516">
      <w:pPr>
        <w:pStyle w:val="ListParagraph"/>
        <w:numPr>
          <w:ilvl w:val="0"/>
          <w:numId w:val="3"/>
        </w:numPr>
      </w:pPr>
      <w:r>
        <w:t>Prompt tick box and “not display this when a new game is started.</w:t>
      </w:r>
    </w:p>
    <w:p w:rsidR="00CB7516" w:rsidRDefault="00CB7516" w:rsidP="00CB7516">
      <w:pPr>
        <w:pStyle w:val="ListParagraph"/>
        <w:numPr>
          <w:ilvl w:val="0"/>
          <w:numId w:val="3"/>
        </w:numPr>
      </w:pPr>
      <w:r>
        <w:t>If tick box is selected, turn off tick box.</w:t>
      </w:r>
    </w:p>
    <w:p w:rsidR="00CB7516" w:rsidRDefault="00CB7516" w:rsidP="00CB7516">
      <w:pPr>
        <w:pStyle w:val="ListParagraph"/>
        <w:numPr>
          <w:ilvl w:val="0"/>
          <w:numId w:val="3"/>
        </w:numPr>
      </w:pPr>
      <w:r>
        <w:t>If card pressed, Card == True (card flipped). Card cannot == False if pressed again.</w:t>
      </w:r>
    </w:p>
    <w:p w:rsidR="00CB7516" w:rsidRDefault="00CB7516" w:rsidP="00CB7516">
      <w:pPr>
        <w:pStyle w:val="ListParagraph"/>
        <w:numPr>
          <w:ilvl w:val="0"/>
          <w:numId w:val="3"/>
        </w:numPr>
      </w:pPr>
      <w:r>
        <w:t>If two Cards == True, rank is compared.</w:t>
      </w:r>
    </w:p>
    <w:p w:rsidR="00CB7516" w:rsidRDefault="00CB7516" w:rsidP="00CB7516">
      <w:pPr>
        <w:pStyle w:val="ListParagraph"/>
        <w:numPr>
          <w:ilvl w:val="1"/>
          <w:numId w:val="3"/>
        </w:numPr>
      </w:pPr>
      <w:r>
        <w:t>If match, added one to score and remove two cards</w:t>
      </w:r>
    </w:p>
    <w:p w:rsidR="00CB7516" w:rsidRDefault="00CB7516" w:rsidP="00CB7516">
      <w:pPr>
        <w:pStyle w:val="ListParagraph"/>
        <w:numPr>
          <w:ilvl w:val="1"/>
          <w:numId w:val="3"/>
        </w:numPr>
      </w:pPr>
      <w:r>
        <w:t>If not, flip both.</w:t>
      </w:r>
    </w:p>
    <w:p w:rsidR="00CB7516" w:rsidRDefault="00CB7516" w:rsidP="00CB7516">
      <w:pPr>
        <w:pStyle w:val="ListParagraph"/>
        <w:numPr>
          <w:ilvl w:val="0"/>
          <w:numId w:val="3"/>
        </w:numPr>
      </w:pPr>
      <w:r>
        <w:t>Condition medium: if six matches, shuffle cards, set positions, display.</w:t>
      </w:r>
    </w:p>
    <w:p w:rsidR="00CB7516" w:rsidRDefault="00CB7516" w:rsidP="00866CE6">
      <w:pPr>
        <w:pStyle w:val="ListParagraph"/>
        <w:numPr>
          <w:ilvl w:val="0"/>
          <w:numId w:val="3"/>
        </w:numPr>
      </w:pPr>
      <w:r>
        <w:t>Condition hard: each flip rank and position is stored. If three matches, shuffle cards, set positions, display, stored rank and position erased.</w:t>
      </w:r>
    </w:p>
    <w:p w:rsidR="00CB7516" w:rsidRDefault="00CB7516" w:rsidP="00866CE6">
      <w:pPr>
        <w:pStyle w:val="ListParagraph"/>
        <w:numPr>
          <w:ilvl w:val="0"/>
          <w:numId w:val="3"/>
        </w:numPr>
      </w:pPr>
      <w:r>
        <w:t>If no cards on table, end game, compare score and display winner or loser.</w:t>
      </w:r>
    </w:p>
    <w:p w:rsidR="00CB7516" w:rsidRPr="00CB7516" w:rsidRDefault="00CB7516" w:rsidP="00866CE6">
      <w:pPr>
        <w:pStyle w:val="ListParagraph"/>
        <w:numPr>
          <w:ilvl w:val="0"/>
          <w:numId w:val="3"/>
        </w:numPr>
      </w:pPr>
      <w:r>
        <w:t>Display new game button.</w:t>
      </w:r>
    </w:p>
    <w:sectPr w:rsidR="00CB7516" w:rsidRPr="00CB75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611D"/>
    <w:multiLevelType w:val="hybridMultilevel"/>
    <w:tmpl w:val="9F7A9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F40D1"/>
    <w:multiLevelType w:val="hybridMultilevel"/>
    <w:tmpl w:val="AC56006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67152D"/>
    <w:multiLevelType w:val="hybridMultilevel"/>
    <w:tmpl w:val="27A2FB8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2MTA3NjAwNTMxszBT0lEKTi0uzszPAykwqgUAheqvpCwAAAA="/>
  </w:docVars>
  <w:rsids>
    <w:rsidRoot w:val="00CB7516"/>
    <w:rsid w:val="00CB7516"/>
    <w:rsid w:val="00D0312A"/>
    <w:rsid w:val="00D5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3D50E"/>
  <w15:chartTrackingRefBased/>
  <w15:docId w15:val="{AAE42441-FE1B-4C1F-8BF0-29CDF8B56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75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751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B75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65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05</Words>
  <Characters>1172</Characters>
  <Application>Microsoft Office Word</Application>
  <DocSecurity>0</DocSecurity>
  <Lines>9</Lines>
  <Paragraphs>2</Paragraphs>
  <ScaleCrop>false</ScaleCrop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 phillips</dc:creator>
  <cp:keywords/>
  <dc:description/>
  <cp:lastModifiedBy>leonard phillips</cp:lastModifiedBy>
  <cp:revision>2</cp:revision>
  <dcterms:created xsi:type="dcterms:W3CDTF">2016-10-07T19:05:00Z</dcterms:created>
  <dcterms:modified xsi:type="dcterms:W3CDTF">2016-11-04T01:51:00Z</dcterms:modified>
</cp:coreProperties>
</file>